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Default="00CC4140" w:rsidP="00EA7A07">
      <w:pPr>
        <w:pStyle w:val="Heading1"/>
        <w:spacing w:before="0" w:after="0" w:line="480" w:lineRule="auto"/>
      </w:pPr>
    </w:p>
    <w:p w14:paraId="510722E3" w14:textId="77777777" w:rsidR="00B25B80" w:rsidRPr="00B25B80" w:rsidRDefault="00B25B80" w:rsidP="00B25B80"/>
    <w:p w14:paraId="5F5DEAEB"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333C802A" w14:textId="3B9FBEC0" w:rsidR="00CC4140" w:rsidRPr="002A36B0" w:rsidRDefault="00050D65" w:rsidP="00050D65">
      <w:pPr>
        <w:tabs>
          <w:tab w:val="left" w:pos="4335"/>
        </w:tabs>
        <w:spacing w:line="48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p>
    <w:p w14:paraId="330DA4F3"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5FB3A548" w14:textId="265A691C" w:rsidR="008D4659" w:rsidRDefault="00D54058" w:rsidP="00EA7A07">
      <w:pPr>
        <w:spacing w:line="480" w:lineRule="auto"/>
        <w:jc w:val="center"/>
        <w:rPr>
          <w:rFonts w:ascii="Times New Roman" w:hAnsi="Times New Roman" w:cs="Times New Roman"/>
          <w:b/>
          <w:bCs/>
          <w:sz w:val="24"/>
          <w:szCs w:val="24"/>
        </w:rPr>
      </w:pPr>
      <w:r w:rsidRPr="00D54058">
        <w:rPr>
          <w:rFonts w:ascii="Times New Roman" w:hAnsi="Times New Roman" w:cs="Times New Roman"/>
          <w:b/>
          <w:bCs/>
          <w:sz w:val="24"/>
          <w:szCs w:val="24"/>
        </w:rPr>
        <w:t>Annotated Bibliography</w:t>
      </w:r>
    </w:p>
    <w:p w14:paraId="78D5C74B" w14:textId="77777777" w:rsidR="00D54058" w:rsidRPr="002A36B0" w:rsidRDefault="00D54058" w:rsidP="00EA7A07">
      <w:pPr>
        <w:spacing w:line="480" w:lineRule="auto"/>
        <w:ind w:firstLine="720"/>
        <w:jc w:val="center"/>
        <w:rPr>
          <w:rFonts w:ascii="Times New Roman" w:eastAsia="Times New Roman" w:hAnsi="Times New Roman" w:cs="Times New Roman"/>
          <w:sz w:val="24"/>
          <w:szCs w:val="24"/>
        </w:rPr>
      </w:pPr>
    </w:p>
    <w:p w14:paraId="4643785F"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Name of Author</w:t>
      </w:r>
    </w:p>
    <w:p w14:paraId="256DA357"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ructor Name</w:t>
      </w:r>
    </w:p>
    <w:p w14:paraId="7A1FF760"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itutional Affiliation</w:t>
      </w:r>
    </w:p>
    <w:p w14:paraId="3762159C"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Course Code and Number</w:t>
      </w:r>
    </w:p>
    <w:p w14:paraId="48E3E5B3" w14:textId="77777777" w:rsidR="00D832DD"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Date of Submission</w:t>
      </w:r>
    </w:p>
    <w:p w14:paraId="3B9C0D34" w14:textId="77777777" w:rsidR="00EF46EA" w:rsidRPr="002A36B0" w:rsidRDefault="00EF46EA" w:rsidP="00EA7A07">
      <w:pPr>
        <w:spacing w:line="480" w:lineRule="auto"/>
        <w:rPr>
          <w:rFonts w:ascii="Times New Roman" w:hAnsi="Times New Roman" w:cs="Times New Roman"/>
          <w:sz w:val="24"/>
          <w:szCs w:val="24"/>
        </w:rPr>
      </w:pPr>
      <w:r w:rsidRPr="002A36B0">
        <w:rPr>
          <w:rFonts w:ascii="Times New Roman" w:hAnsi="Times New Roman" w:cs="Times New Roman"/>
          <w:sz w:val="24"/>
          <w:szCs w:val="24"/>
        </w:rPr>
        <w:br w:type="page"/>
      </w:r>
    </w:p>
    <w:p w14:paraId="5B773D99" w14:textId="77777777" w:rsidR="00D54058" w:rsidRDefault="00D54058" w:rsidP="00EA7A07">
      <w:pPr>
        <w:spacing w:line="480" w:lineRule="auto"/>
        <w:jc w:val="center"/>
        <w:rPr>
          <w:rFonts w:ascii="Times New Roman" w:hAnsi="Times New Roman" w:cs="Times New Roman"/>
          <w:b/>
          <w:bCs/>
          <w:sz w:val="24"/>
          <w:szCs w:val="24"/>
        </w:rPr>
      </w:pPr>
      <w:r w:rsidRPr="00D54058">
        <w:rPr>
          <w:rFonts w:ascii="Times New Roman" w:hAnsi="Times New Roman" w:cs="Times New Roman"/>
          <w:b/>
          <w:bCs/>
          <w:sz w:val="24"/>
          <w:szCs w:val="24"/>
        </w:rPr>
        <w:lastRenderedPageBreak/>
        <w:t>Annotated Bibliography</w:t>
      </w:r>
    </w:p>
    <w:p w14:paraId="447232AF" w14:textId="77777777" w:rsidR="00630162" w:rsidRDefault="00630162" w:rsidP="00EA7A07">
      <w:pPr>
        <w:spacing w:line="480" w:lineRule="auto"/>
        <w:ind w:left="720" w:hanging="720"/>
        <w:rPr>
          <w:rFonts w:ascii="Times New Roman" w:hAnsi="Times New Roman" w:cs="Times New Roman"/>
          <w:sz w:val="24"/>
          <w:szCs w:val="24"/>
        </w:rPr>
      </w:pPr>
      <w:proofErr w:type="spellStart"/>
      <w:r w:rsidRPr="00BF1D6E">
        <w:rPr>
          <w:rFonts w:ascii="Times New Roman" w:hAnsi="Times New Roman" w:cs="Times New Roman"/>
          <w:sz w:val="24"/>
          <w:szCs w:val="24"/>
        </w:rPr>
        <w:t>Aldahmani</w:t>
      </w:r>
      <w:proofErr w:type="spellEnd"/>
      <w:r w:rsidRPr="00BF1D6E">
        <w:rPr>
          <w:rFonts w:ascii="Times New Roman" w:hAnsi="Times New Roman" w:cs="Times New Roman"/>
          <w:sz w:val="24"/>
          <w:szCs w:val="24"/>
        </w:rPr>
        <w:t xml:space="preserve">, A., Ouni, B., </w:t>
      </w:r>
      <w:proofErr w:type="spellStart"/>
      <w:r w:rsidRPr="00BF1D6E">
        <w:rPr>
          <w:rFonts w:ascii="Times New Roman" w:hAnsi="Times New Roman" w:cs="Times New Roman"/>
          <w:sz w:val="24"/>
          <w:szCs w:val="24"/>
        </w:rPr>
        <w:t>Lestable</w:t>
      </w:r>
      <w:proofErr w:type="spellEnd"/>
      <w:r w:rsidRPr="00BF1D6E">
        <w:rPr>
          <w:rFonts w:ascii="Times New Roman" w:hAnsi="Times New Roman" w:cs="Times New Roman"/>
          <w:sz w:val="24"/>
          <w:szCs w:val="24"/>
        </w:rPr>
        <w:t>, T., &amp; Debbah, M. (2023). Cyber-security of embedded IoTs in smart homes: Challenges, requirements, countermeasures, and trends. </w:t>
      </w:r>
      <w:r w:rsidRPr="00BF1D6E">
        <w:rPr>
          <w:rFonts w:ascii="Times New Roman" w:hAnsi="Times New Roman" w:cs="Times New Roman"/>
          <w:i/>
          <w:iCs/>
          <w:sz w:val="24"/>
          <w:szCs w:val="24"/>
        </w:rPr>
        <w:t>IEEE Open Journal of Vehicular Technology</w:t>
      </w:r>
      <w:r w:rsidRPr="00BF1D6E">
        <w:rPr>
          <w:rFonts w:ascii="Times New Roman" w:hAnsi="Times New Roman" w:cs="Times New Roman"/>
          <w:sz w:val="24"/>
          <w:szCs w:val="24"/>
        </w:rPr>
        <w:t>, </w:t>
      </w:r>
      <w:r w:rsidRPr="00BF1D6E">
        <w:rPr>
          <w:rFonts w:ascii="Times New Roman" w:hAnsi="Times New Roman" w:cs="Times New Roman"/>
          <w:i/>
          <w:iCs/>
          <w:sz w:val="24"/>
          <w:szCs w:val="24"/>
        </w:rPr>
        <w:t>4</w:t>
      </w:r>
      <w:r w:rsidRPr="00BF1D6E">
        <w:rPr>
          <w:rFonts w:ascii="Times New Roman" w:hAnsi="Times New Roman" w:cs="Times New Roman"/>
          <w:sz w:val="24"/>
          <w:szCs w:val="24"/>
        </w:rPr>
        <w:t>, 281-292.</w:t>
      </w:r>
      <w:r w:rsidRPr="00F17CE3">
        <w:rPr>
          <w:rFonts w:ascii="Times New Roman" w:hAnsi="Times New Roman" w:cs="Times New Roman"/>
          <w:sz w:val="24"/>
          <w:szCs w:val="24"/>
        </w:rPr>
        <w:t>10.1109/OJVT.2023.3234069</w:t>
      </w:r>
    </w:p>
    <w:p w14:paraId="35C9195A" w14:textId="19C42E99"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 xml:space="preserve">This paper analyzes the smart home architecture and classifies the key vulnerabilities on the perception, network, transport, and application layers. The authors summarize some of the most relevant findings on attack vectors in the form of Man-in-the-Middle and Distributed Denial of Service (DDoS) attacks and suggest their implementation strategies, like </w:t>
      </w:r>
      <w:proofErr w:type="spellStart"/>
      <w:r w:rsidR="00754808" w:rsidRPr="00754808">
        <w:rPr>
          <w:rFonts w:ascii="Times New Roman" w:hAnsi="Times New Roman" w:cs="Times New Roman"/>
          <w:sz w:val="24"/>
          <w:szCs w:val="24"/>
          <w:lang w:val="en-US"/>
        </w:rPr>
        <w:t>EdgeAI</w:t>
      </w:r>
      <w:proofErr w:type="spellEnd"/>
      <w:r w:rsidR="00754808" w:rsidRPr="00754808">
        <w:rPr>
          <w:rFonts w:ascii="Times New Roman" w:hAnsi="Times New Roman" w:cs="Times New Roman"/>
          <w:sz w:val="24"/>
          <w:szCs w:val="24"/>
          <w:lang w:val="en-US"/>
        </w:rPr>
        <w:t xml:space="preserve">, Next-Generation Firewalls (NGFW), and isolated IoT Wi-Fi networks. The theoretical basis of the study is a four-layered cybersecurity-oriented architecture, which provides an analytical basis for the study. One of the gaps that are distinguished in the literature is that low-power IoT devices do not support conventional host-based protection, which requires the development of lightweight and robust security frameworks in the future. </w:t>
      </w:r>
      <w:r w:rsidR="004B56D0" w:rsidRPr="004B56D0">
        <w:rPr>
          <w:rFonts w:ascii="Times New Roman" w:hAnsi="Times New Roman" w:cs="Times New Roman"/>
          <w:sz w:val="24"/>
          <w:szCs w:val="24"/>
        </w:rPr>
        <w:t>The source directly refers to the discussion of cyber security in smart homes by presenting the basic architecture of these systems and outlining the specific countermeasures against the key network threats.</w:t>
      </w:r>
    </w:p>
    <w:p w14:paraId="1DB9F3F2" w14:textId="77777777" w:rsidR="00630162" w:rsidRDefault="00630162" w:rsidP="00EA7A07">
      <w:pPr>
        <w:spacing w:line="480" w:lineRule="auto"/>
        <w:ind w:left="720" w:hanging="720"/>
        <w:rPr>
          <w:rFonts w:ascii="Times New Roman" w:hAnsi="Times New Roman" w:cs="Times New Roman"/>
          <w:sz w:val="24"/>
          <w:szCs w:val="24"/>
          <w:lang w:val="en-US"/>
        </w:rPr>
      </w:pPr>
      <w:proofErr w:type="spellStart"/>
      <w:r w:rsidRPr="00C77A2B">
        <w:rPr>
          <w:rFonts w:ascii="Times New Roman" w:hAnsi="Times New Roman" w:cs="Times New Roman"/>
          <w:sz w:val="24"/>
          <w:szCs w:val="24"/>
          <w:lang w:val="en-US"/>
        </w:rPr>
        <w:t>Alshamsi</w:t>
      </w:r>
      <w:proofErr w:type="spellEnd"/>
      <w:r w:rsidRPr="00C77A2B">
        <w:rPr>
          <w:rFonts w:ascii="Times New Roman" w:hAnsi="Times New Roman" w:cs="Times New Roman"/>
          <w:sz w:val="24"/>
          <w:szCs w:val="24"/>
          <w:lang w:val="en-US"/>
        </w:rPr>
        <w:t>, O., Shaalan, K., &amp; Butt, U. (2024). Towards Securing Smart Homes: A Systematic Literature Review of Malware Detection Techniques and Recommended Prevention Approach. </w:t>
      </w:r>
      <w:r w:rsidRPr="00C77A2B">
        <w:rPr>
          <w:rFonts w:ascii="Times New Roman" w:hAnsi="Times New Roman" w:cs="Times New Roman"/>
          <w:i/>
          <w:iCs/>
          <w:sz w:val="24"/>
          <w:szCs w:val="24"/>
          <w:lang w:val="en-US"/>
        </w:rPr>
        <w:t>Information</w:t>
      </w:r>
      <w:r w:rsidRPr="00C77A2B">
        <w:rPr>
          <w:rFonts w:ascii="Times New Roman" w:hAnsi="Times New Roman" w:cs="Times New Roman"/>
          <w:sz w:val="24"/>
          <w:szCs w:val="24"/>
          <w:lang w:val="en-US"/>
        </w:rPr>
        <w:t>, </w:t>
      </w:r>
      <w:r w:rsidRPr="00C77A2B">
        <w:rPr>
          <w:rFonts w:ascii="Times New Roman" w:hAnsi="Times New Roman" w:cs="Times New Roman"/>
          <w:i/>
          <w:iCs/>
          <w:sz w:val="24"/>
          <w:szCs w:val="24"/>
          <w:lang w:val="en-US"/>
        </w:rPr>
        <w:t>15</w:t>
      </w:r>
      <w:r w:rsidRPr="00C77A2B">
        <w:rPr>
          <w:rFonts w:ascii="Times New Roman" w:hAnsi="Times New Roman" w:cs="Times New Roman"/>
          <w:sz w:val="24"/>
          <w:szCs w:val="24"/>
          <w:lang w:val="en-US"/>
        </w:rPr>
        <w:t xml:space="preserve">(10), 631. </w:t>
      </w:r>
      <w:hyperlink r:id="rId8" w:history="1">
        <w:r w:rsidRPr="00C77A2B">
          <w:rPr>
            <w:rStyle w:val="Hyperlink"/>
            <w:rFonts w:ascii="Times New Roman" w:hAnsi="Times New Roman" w:cs="Times New Roman"/>
            <w:sz w:val="24"/>
            <w:szCs w:val="24"/>
            <w:lang w:val="en-US"/>
          </w:rPr>
          <w:t>https://doi.org/10.3390/info15100631</w:t>
        </w:r>
      </w:hyperlink>
    </w:p>
    <w:p w14:paraId="795DAF82" w14:textId="3D723C26"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The paper examines machine learning (ML) techniques used in identifying smart home malware using a systematic literature review. Among other implications, it is important to note that although deep learning and ensemble ML techniques are extremely promising in detecting such threats as DDoS and botnets, the weakest point is the human user. The theoretical framework applies an adversarial threat model and fishbone analysis of causes of malware proliferation. The authors establish clear gaps in the literature, such as the fact that the existing ML methods are limited by the lack of training data, are overly concerned with detection rather than prevention, and fail to recognize user-friendly authentication platforms.</w:t>
      </w:r>
      <w:r w:rsidR="004B56D0">
        <w:rPr>
          <w:rFonts w:ascii="Times New Roman" w:hAnsi="Times New Roman" w:cs="Times New Roman"/>
          <w:sz w:val="24"/>
          <w:szCs w:val="24"/>
          <w:lang w:val="en-US"/>
        </w:rPr>
        <w:t xml:space="preserve"> </w:t>
      </w:r>
      <w:r w:rsidR="004B56D0" w:rsidRPr="004B56D0">
        <w:rPr>
          <w:rFonts w:ascii="Times New Roman" w:hAnsi="Times New Roman" w:cs="Times New Roman"/>
          <w:sz w:val="24"/>
          <w:szCs w:val="24"/>
        </w:rPr>
        <w:t>This systematic review is very relevant to</w:t>
      </w:r>
      <w:r w:rsidR="004B56D0">
        <w:rPr>
          <w:rFonts w:ascii="Times New Roman" w:hAnsi="Times New Roman" w:cs="Times New Roman"/>
          <w:sz w:val="24"/>
          <w:szCs w:val="24"/>
        </w:rPr>
        <w:t xml:space="preserve"> </w:t>
      </w:r>
      <w:r w:rsidR="004B56D0" w:rsidRPr="004B56D0">
        <w:rPr>
          <w:rFonts w:ascii="Times New Roman" w:hAnsi="Times New Roman" w:cs="Times New Roman"/>
          <w:sz w:val="24"/>
          <w:szCs w:val="24"/>
        </w:rPr>
        <w:t>smart home cyber security, as it specifically addresses the effectiveness of machine learning in detecting malware in such environments</w:t>
      </w:r>
    </w:p>
    <w:p w14:paraId="1A22FBB3" w14:textId="77777777" w:rsidR="00754808" w:rsidRPr="00754808" w:rsidRDefault="00754808" w:rsidP="00EA7A07">
      <w:pPr>
        <w:spacing w:line="480" w:lineRule="auto"/>
        <w:ind w:left="720" w:hanging="720"/>
        <w:rPr>
          <w:rFonts w:ascii="Times New Roman" w:hAnsi="Times New Roman" w:cs="Times New Roman"/>
          <w:sz w:val="24"/>
          <w:szCs w:val="24"/>
          <w:lang w:val="en-US"/>
        </w:rPr>
      </w:pPr>
    </w:p>
    <w:p w14:paraId="3AAEDBB1" w14:textId="77777777" w:rsidR="00054B43" w:rsidRDefault="00054B43" w:rsidP="00EA7A07">
      <w:pPr>
        <w:spacing w:line="480" w:lineRule="auto"/>
        <w:ind w:left="720" w:hanging="720"/>
        <w:rPr>
          <w:rFonts w:ascii="Times New Roman" w:hAnsi="Times New Roman" w:cs="Times New Roman"/>
          <w:sz w:val="24"/>
          <w:szCs w:val="24"/>
        </w:rPr>
      </w:pPr>
      <w:r w:rsidRPr="00301A47">
        <w:rPr>
          <w:rFonts w:ascii="Times New Roman" w:hAnsi="Times New Roman" w:cs="Times New Roman"/>
          <w:sz w:val="24"/>
          <w:szCs w:val="24"/>
        </w:rPr>
        <w:t xml:space="preserve">Kumari, N. S., Vimala, H. S., Pruthvi, C. N., &amp; Shreyas, J. (2024). Holistic survey on security in </w:t>
      </w:r>
      <w:proofErr w:type="spellStart"/>
      <w:r w:rsidRPr="00301A47">
        <w:rPr>
          <w:rFonts w:ascii="Times New Roman" w:hAnsi="Times New Roman" w:cs="Times New Roman"/>
          <w:sz w:val="24"/>
          <w:szCs w:val="24"/>
        </w:rPr>
        <w:t>iot</w:t>
      </w:r>
      <w:proofErr w:type="spellEnd"/>
      <w:r w:rsidRPr="00301A47">
        <w:rPr>
          <w:rFonts w:ascii="Times New Roman" w:hAnsi="Times New Roman" w:cs="Times New Roman"/>
          <w:sz w:val="24"/>
          <w:szCs w:val="24"/>
        </w:rPr>
        <w:t xml:space="preserve"> application layer: Attacks, protocols, and applications. </w:t>
      </w:r>
      <w:r w:rsidRPr="00301A47">
        <w:rPr>
          <w:rFonts w:ascii="Times New Roman" w:hAnsi="Times New Roman" w:cs="Times New Roman"/>
          <w:i/>
          <w:iCs/>
          <w:sz w:val="24"/>
          <w:szCs w:val="24"/>
        </w:rPr>
        <w:t>IEEE Access</w:t>
      </w:r>
      <w:r w:rsidRPr="00301A47">
        <w:rPr>
          <w:rFonts w:ascii="Times New Roman" w:hAnsi="Times New Roman" w:cs="Times New Roman"/>
          <w:sz w:val="24"/>
          <w:szCs w:val="24"/>
        </w:rPr>
        <w:t>, </w:t>
      </w:r>
      <w:r w:rsidRPr="00301A47">
        <w:rPr>
          <w:rFonts w:ascii="Times New Roman" w:hAnsi="Times New Roman" w:cs="Times New Roman"/>
          <w:i/>
          <w:iCs/>
          <w:sz w:val="24"/>
          <w:szCs w:val="24"/>
        </w:rPr>
        <w:t>12</w:t>
      </w:r>
      <w:r w:rsidRPr="00301A47">
        <w:rPr>
          <w:rFonts w:ascii="Times New Roman" w:hAnsi="Times New Roman" w:cs="Times New Roman"/>
          <w:sz w:val="24"/>
          <w:szCs w:val="24"/>
        </w:rPr>
        <w:t>, 186957-187014.</w:t>
      </w:r>
      <w:r w:rsidRPr="00D14D60">
        <w:rPr>
          <w:rFonts w:ascii="Times New Roman" w:hAnsi="Times New Roman" w:cs="Times New Roman"/>
          <w:sz w:val="24"/>
          <w:szCs w:val="24"/>
        </w:rPr>
        <w:t xml:space="preserve">10.1109/ACCESS.2024.3462170 </w:t>
      </w:r>
    </w:p>
    <w:p w14:paraId="6046E105" w14:textId="0E499645"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This holistic survey methodically assesses security within the IoT application layer and classifies vulnerabilities according to domains such as smart homes and healthcare. The theoretical basis of the study is to map the message-passing (e.g., MQTT) and service discovery (e.g., CoAP) protocols onto the active and passive attack vectors. One of the main observations is that the security of application layers is acutely undermined by constrained devices and heterogeneous network settings. The authors point to a gap in the literature on standardized security practices, and they believe that future studies should focus on edge computing security, blockchain implementation, and anomaly detection based on machine learning to secure these various endpoints.</w:t>
      </w:r>
      <w:r w:rsidR="00831AEF">
        <w:rPr>
          <w:rFonts w:ascii="Times New Roman" w:hAnsi="Times New Roman" w:cs="Times New Roman"/>
          <w:sz w:val="24"/>
          <w:szCs w:val="24"/>
          <w:lang w:val="en-US"/>
        </w:rPr>
        <w:t xml:space="preserve"> </w:t>
      </w:r>
      <w:r w:rsidR="00831AEF" w:rsidRPr="00831AEF">
        <w:rPr>
          <w:rFonts w:ascii="Times New Roman" w:hAnsi="Times New Roman" w:cs="Times New Roman"/>
          <w:sz w:val="24"/>
          <w:szCs w:val="24"/>
        </w:rPr>
        <w:t>The mapping of application-layer protocols to particular attack vectors is the direct input of this survey to the analysis of the assignment on the way smart home communication channels can be secured.</w:t>
      </w:r>
    </w:p>
    <w:p w14:paraId="73B2D24F" w14:textId="77777777" w:rsidR="00054B43" w:rsidRDefault="00054B43" w:rsidP="00EA7A07">
      <w:pPr>
        <w:spacing w:line="480" w:lineRule="auto"/>
        <w:ind w:left="720" w:hanging="720"/>
        <w:rPr>
          <w:rFonts w:ascii="Times New Roman" w:hAnsi="Times New Roman" w:cs="Times New Roman"/>
          <w:sz w:val="24"/>
          <w:szCs w:val="24"/>
          <w:lang w:val="en-US"/>
        </w:rPr>
      </w:pPr>
      <w:r w:rsidRPr="006A0D6B">
        <w:rPr>
          <w:rFonts w:ascii="Times New Roman" w:hAnsi="Times New Roman" w:cs="Times New Roman"/>
          <w:sz w:val="24"/>
          <w:szCs w:val="24"/>
          <w:lang w:val="en-US"/>
        </w:rPr>
        <w:t xml:space="preserve">Nemec Zlatolas, L., Feher, N., &amp; </w:t>
      </w:r>
      <w:proofErr w:type="spellStart"/>
      <w:r w:rsidRPr="006A0D6B">
        <w:rPr>
          <w:rFonts w:ascii="Times New Roman" w:hAnsi="Times New Roman" w:cs="Times New Roman"/>
          <w:sz w:val="24"/>
          <w:szCs w:val="24"/>
          <w:lang w:val="en-US"/>
        </w:rPr>
        <w:t>Hölbl</w:t>
      </w:r>
      <w:proofErr w:type="spellEnd"/>
      <w:r w:rsidRPr="006A0D6B">
        <w:rPr>
          <w:rFonts w:ascii="Times New Roman" w:hAnsi="Times New Roman" w:cs="Times New Roman"/>
          <w:sz w:val="24"/>
          <w:szCs w:val="24"/>
          <w:lang w:val="en-US"/>
        </w:rPr>
        <w:t>, M. (2022). Security Perception of IoT Devices in Smart Homes. </w:t>
      </w:r>
      <w:r w:rsidRPr="006A0D6B">
        <w:rPr>
          <w:rFonts w:ascii="Times New Roman" w:hAnsi="Times New Roman" w:cs="Times New Roman"/>
          <w:i/>
          <w:iCs/>
          <w:sz w:val="24"/>
          <w:szCs w:val="24"/>
          <w:lang w:val="en-US"/>
        </w:rPr>
        <w:t>Journal of Cybersecurity and Privacy</w:t>
      </w:r>
      <w:r w:rsidRPr="006A0D6B">
        <w:rPr>
          <w:rFonts w:ascii="Times New Roman" w:hAnsi="Times New Roman" w:cs="Times New Roman"/>
          <w:sz w:val="24"/>
          <w:szCs w:val="24"/>
          <w:lang w:val="en-US"/>
        </w:rPr>
        <w:t>, </w:t>
      </w:r>
      <w:r w:rsidRPr="006A0D6B">
        <w:rPr>
          <w:rFonts w:ascii="Times New Roman" w:hAnsi="Times New Roman" w:cs="Times New Roman"/>
          <w:i/>
          <w:iCs/>
          <w:sz w:val="24"/>
          <w:szCs w:val="24"/>
          <w:lang w:val="en-US"/>
        </w:rPr>
        <w:t>2</w:t>
      </w:r>
      <w:r w:rsidRPr="006A0D6B">
        <w:rPr>
          <w:rFonts w:ascii="Times New Roman" w:hAnsi="Times New Roman" w:cs="Times New Roman"/>
          <w:sz w:val="24"/>
          <w:szCs w:val="24"/>
          <w:lang w:val="en-US"/>
        </w:rPr>
        <w:t xml:space="preserve">(1), 65-73. </w:t>
      </w:r>
      <w:hyperlink r:id="rId9" w:history="1">
        <w:r w:rsidRPr="003F14F2">
          <w:rPr>
            <w:rStyle w:val="Hyperlink"/>
            <w:rFonts w:ascii="Times New Roman" w:hAnsi="Times New Roman" w:cs="Times New Roman"/>
            <w:sz w:val="24"/>
            <w:szCs w:val="24"/>
            <w:lang w:val="en-US"/>
          </w:rPr>
          <w:t>https://doi.org/10.3390/jcp2010005</w:t>
        </w:r>
      </w:hyperlink>
    </w:p>
    <w:p w14:paraId="375F9278" w14:textId="080F5436"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This paper explores the perception of smart home device security among users. The authors discovered that although users are not often unaware of the vulnerability of their devices, or risks of data breaches, they have a paradoxical tendency to make sure the security settings are regularly checked or updated. This study has a theoretical foundation based on behavioral risk perception models, where the disconnection between the security awareness and application is done through multiple linear regression. Nevertheless, the authors mention that there is a literature gap in terms of the generalizability of their convenience sampling, and that future studies should be based on bigger and more representative data, including measurement scales explicitly designed to address the IoT users.</w:t>
      </w:r>
      <w:r w:rsidR="00E62581" w:rsidRPr="00E62581">
        <w:rPr>
          <w:rFonts w:ascii="Times New Roman" w:hAnsi="Times New Roman" w:cs="Times New Roman"/>
          <w:sz w:val="24"/>
          <w:szCs w:val="24"/>
        </w:rPr>
        <w:t>This study plays a significant role in the research topic of cyber security in smart homes since it brings the human factor in consideration, the way users behave and perceive the system will have an overall impact on the vulnerability of the system.</w:t>
      </w:r>
    </w:p>
    <w:p w14:paraId="0A1D83B9" w14:textId="77777777" w:rsidR="00982608" w:rsidRDefault="007632CD" w:rsidP="00EA7A07">
      <w:pPr>
        <w:spacing w:line="480" w:lineRule="auto"/>
        <w:ind w:left="720" w:hanging="720"/>
        <w:rPr>
          <w:rFonts w:ascii="Times New Roman" w:hAnsi="Times New Roman" w:cs="Times New Roman"/>
          <w:sz w:val="24"/>
          <w:szCs w:val="24"/>
        </w:rPr>
      </w:pPr>
      <w:r w:rsidRPr="00FF3A52">
        <w:rPr>
          <w:rFonts w:ascii="Times New Roman" w:hAnsi="Times New Roman" w:cs="Times New Roman"/>
          <w:sz w:val="24"/>
          <w:szCs w:val="24"/>
        </w:rPr>
        <w:t xml:space="preserve">  </w:t>
      </w:r>
    </w:p>
    <w:p w14:paraId="2C60DABA" w14:textId="48C2ACA4" w:rsidR="00630162" w:rsidRDefault="00630162" w:rsidP="00EA7A07">
      <w:pPr>
        <w:spacing w:line="480" w:lineRule="auto"/>
        <w:ind w:left="720" w:hanging="720"/>
        <w:rPr>
          <w:rFonts w:ascii="Times New Roman" w:hAnsi="Times New Roman" w:cs="Times New Roman"/>
          <w:sz w:val="24"/>
          <w:szCs w:val="24"/>
          <w:lang w:val="en-US"/>
        </w:rPr>
      </w:pPr>
      <w:r w:rsidRPr="00FA083D">
        <w:rPr>
          <w:rFonts w:ascii="Times New Roman" w:hAnsi="Times New Roman" w:cs="Times New Roman"/>
          <w:sz w:val="24"/>
          <w:szCs w:val="24"/>
        </w:rPr>
        <w:t xml:space="preserve">Peterson, E., &amp; </w:t>
      </w:r>
      <w:proofErr w:type="spellStart"/>
      <w:r w:rsidRPr="00FA083D">
        <w:rPr>
          <w:rFonts w:ascii="Times New Roman" w:hAnsi="Times New Roman" w:cs="Times New Roman"/>
          <w:sz w:val="24"/>
          <w:szCs w:val="24"/>
        </w:rPr>
        <w:t>Mujeye</w:t>
      </w:r>
      <w:proofErr w:type="spellEnd"/>
      <w:r w:rsidRPr="00FA083D">
        <w:rPr>
          <w:rFonts w:ascii="Times New Roman" w:hAnsi="Times New Roman" w:cs="Times New Roman"/>
          <w:sz w:val="24"/>
          <w:szCs w:val="24"/>
        </w:rPr>
        <w:t xml:space="preserve">, S. (2025, January). Addressing </w:t>
      </w:r>
      <w:proofErr w:type="spellStart"/>
      <w:r w:rsidRPr="00FA083D">
        <w:rPr>
          <w:rFonts w:ascii="Times New Roman" w:hAnsi="Times New Roman" w:cs="Times New Roman"/>
          <w:sz w:val="24"/>
          <w:szCs w:val="24"/>
        </w:rPr>
        <w:t>iot</w:t>
      </w:r>
      <w:proofErr w:type="spellEnd"/>
      <w:r w:rsidRPr="00FA083D">
        <w:rPr>
          <w:rFonts w:ascii="Times New Roman" w:hAnsi="Times New Roman" w:cs="Times New Roman"/>
          <w:sz w:val="24"/>
          <w:szCs w:val="24"/>
        </w:rPr>
        <w:t xml:space="preserve"> vulnerabilities in smart homes. In </w:t>
      </w:r>
      <w:r w:rsidRPr="00FA083D">
        <w:rPr>
          <w:rFonts w:ascii="Times New Roman" w:hAnsi="Times New Roman" w:cs="Times New Roman"/>
          <w:i/>
          <w:iCs/>
          <w:sz w:val="24"/>
          <w:szCs w:val="24"/>
        </w:rPr>
        <w:t>Proceedings of the 2025 8th International Conference on Software Engineering and Information Management</w:t>
      </w:r>
      <w:r w:rsidRPr="00FA083D">
        <w:rPr>
          <w:rFonts w:ascii="Times New Roman" w:hAnsi="Times New Roman" w:cs="Times New Roman"/>
          <w:sz w:val="24"/>
          <w:szCs w:val="24"/>
        </w:rPr>
        <w:t> (pp. 116-121).</w:t>
      </w:r>
      <w:r w:rsidR="00F0353F">
        <w:rPr>
          <w:rFonts w:ascii="Times New Roman" w:hAnsi="Times New Roman" w:cs="Times New Roman"/>
          <w:sz w:val="24"/>
          <w:szCs w:val="24"/>
        </w:rPr>
        <w:t xml:space="preserve"> </w:t>
      </w:r>
      <w:hyperlink r:id="rId10" w:history="1">
        <w:r w:rsidR="00F0353F" w:rsidRPr="00B768D2">
          <w:rPr>
            <w:rStyle w:val="Hyperlink"/>
            <w:rFonts w:ascii="Times New Roman" w:hAnsi="Times New Roman" w:cs="Times New Roman"/>
            <w:sz w:val="24"/>
            <w:szCs w:val="24"/>
            <w:lang w:val="en-US"/>
          </w:rPr>
          <w:t>https://doi.org/10.1145/3725899.3725918</w:t>
        </w:r>
      </w:hyperlink>
      <w:r w:rsidR="00F0353F">
        <w:rPr>
          <w:rFonts w:ascii="Times New Roman" w:hAnsi="Times New Roman" w:cs="Times New Roman"/>
          <w:sz w:val="24"/>
          <w:szCs w:val="24"/>
          <w:lang w:val="en-US"/>
        </w:rPr>
        <w:t xml:space="preserve"> </w:t>
      </w:r>
    </w:p>
    <w:p w14:paraId="02245B7B" w14:textId="3C6D9E78"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The aim of this research is to evaluate the vulnerability of smart home IoT devices to cyberattacks through a survey of user awareness and behavior. The most important conclusion is that there is a severe lack of awareness in relation to knowledge and action: 76% of the respondents are aware of the IoT security threats, but only 24% of them regularly update the firmware. The study defines its theoretical foundation by analyzing user-centric configuration vulnerabilities and the heterogeneity of the IoT architecture. The authors fill the literature gaps by highlighting the advantages of automated patch creation and AI-driven vulnerability detection deployed to centralized smart hubs to overcome the processing limitations of individual IoT devices.</w:t>
      </w:r>
      <w:r w:rsidR="00F838B0">
        <w:rPr>
          <w:rFonts w:ascii="Times New Roman" w:hAnsi="Times New Roman" w:cs="Times New Roman"/>
          <w:sz w:val="24"/>
          <w:szCs w:val="24"/>
          <w:lang w:val="en-US"/>
        </w:rPr>
        <w:t xml:space="preserve"> </w:t>
      </w:r>
      <w:r w:rsidR="009F06D0" w:rsidRPr="009F06D0">
        <w:rPr>
          <w:rFonts w:ascii="Times New Roman" w:hAnsi="Times New Roman" w:cs="Times New Roman"/>
          <w:sz w:val="24"/>
          <w:szCs w:val="24"/>
        </w:rPr>
        <w:t xml:space="preserve">This paper directly relates to the primary theme of cyber security in smart homes because it determines the gap between consumer awareness and the practical security habits, which is necessary in developing holistic </w:t>
      </w:r>
      <w:proofErr w:type="spellStart"/>
      <w:r w:rsidR="009F06D0" w:rsidRPr="009F06D0">
        <w:rPr>
          <w:rFonts w:ascii="Times New Roman" w:hAnsi="Times New Roman" w:cs="Times New Roman"/>
          <w:sz w:val="24"/>
          <w:szCs w:val="24"/>
        </w:rPr>
        <w:t>defense</w:t>
      </w:r>
      <w:proofErr w:type="spellEnd"/>
      <w:r w:rsidR="009F06D0" w:rsidRPr="009F06D0">
        <w:rPr>
          <w:rFonts w:ascii="Times New Roman" w:hAnsi="Times New Roman" w:cs="Times New Roman"/>
          <w:sz w:val="24"/>
          <w:szCs w:val="24"/>
        </w:rPr>
        <w:t xml:space="preserve"> strategies. </w:t>
      </w:r>
    </w:p>
    <w:p w14:paraId="1107D16A" w14:textId="77777777" w:rsidR="00630162" w:rsidRDefault="00630162" w:rsidP="00EA7A07">
      <w:pPr>
        <w:spacing w:line="480" w:lineRule="auto"/>
        <w:ind w:left="720" w:hanging="720"/>
        <w:rPr>
          <w:rFonts w:ascii="Times New Roman" w:hAnsi="Times New Roman" w:cs="Times New Roman"/>
          <w:sz w:val="24"/>
          <w:szCs w:val="24"/>
        </w:rPr>
      </w:pPr>
      <w:r w:rsidRPr="00976FF6">
        <w:rPr>
          <w:rFonts w:ascii="Times New Roman" w:hAnsi="Times New Roman" w:cs="Times New Roman"/>
          <w:sz w:val="24"/>
          <w:szCs w:val="24"/>
        </w:rPr>
        <w:t xml:space="preserve">Rahman, M. M., Bouhafs, F., &amp; den Hartog, F. (2025). A survey on the effectiveness of existing smart home </w:t>
      </w:r>
      <w:proofErr w:type="spellStart"/>
      <w:r w:rsidRPr="00976FF6">
        <w:rPr>
          <w:rFonts w:ascii="Times New Roman" w:hAnsi="Times New Roman" w:cs="Times New Roman"/>
          <w:sz w:val="24"/>
          <w:szCs w:val="24"/>
        </w:rPr>
        <w:t>cyber attacks</w:t>
      </w:r>
      <w:proofErr w:type="spellEnd"/>
      <w:r w:rsidRPr="00976FF6">
        <w:rPr>
          <w:rFonts w:ascii="Times New Roman" w:hAnsi="Times New Roman" w:cs="Times New Roman"/>
          <w:sz w:val="24"/>
          <w:szCs w:val="24"/>
        </w:rPr>
        <w:t xml:space="preserve"> detection solution: A broadband service providers’ perspective. </w:t>
      </w:r>
      <w:r w:rsidRPr="00976FF6">
        <w:rPr>
          <w:rFonts w:ascii="Times New Roman" w:hAnsi="Times New Roman" w:cs="Times New Roman"/>
          <w:i/>
          <w:iCs/>
          <w:sz w:val="24"/>
          <w:szCs w:val="24"/>
        </w:rPr>
        <w:t>IEEE Open Journal of the Communications Society</w:t>
      </w:r>
      <w:r w:rsidRPr="00976FF6">
        <w:rPr>
          <w:rFonts w:ascii="Times New Roman" w:hAnsi="Times New Roman" w:cs="Times New Roman"/>
          <w:sz w:val="24"/>
          <w:szCs w:val="24"/>
        </w:rPr>
        <w:t>.</w:t>
      </w:r>
      <w:r w:rsidRPr="00792554">
        <w:rPr>
          <w:rFonts w:ascii="Times New Roman" w:hAnsi="Times New Roman" w:cs="Times New Roman"/>
          <w:sz w:val="24"/>
          <w:szCs w:val="24"/>
        </w:rPr>
        <w:t>10.1109/OJCOMS.2025.3563270</w:t>
      </w:r>
    </w:p>
    <w:p w14:paraId="39351831" w14:textId="77777777" w:rsidR="002E05CB" w:rsidRDefault="00EA7A07" w:rsidP="002E05CB">
      <w:pPr>
        <w:spacing w:line="480" w:lineRule="auto"/>
        <w:rPr>
          <w:rFonts w:ascii="Times New Roman" w:hAnsi="Times New Roman" w:cs="Times New Roman"/>
          <w:sz w:val="24"/>
          <w:szCs w:val="24"/>
        </w:rPr>
      </w:pPr>
      <w:r>
        <w:rPr>
          <w:rFonts w:ascii="Times New Roman" w:hAnsi="Times New Roman" w:cs="Times New Roman"/>
          <w:sz w:val="24"/>
          <w:szCs w:val="24"/>
          <w:lang w:val="en-US"/>
        </w:rPr>
        <w:tab/>
      </w:r>
      <w:r w:rsidR="002E05CB" w:rsidRPr="002E05CB">
        <w:rPr>
          <w:rFonts w:ascii="Times New Roman" w:hAnsi="Times New Roman" w:cs="Times New Roman"/>
          <w:sz w:val="24"/>
          <w:szCs w:val="24"/>
        </w:rPr>
        <w:t>This paper will explore smart home cyberattack detection on the perspective of a Broadband Service Provider (BSP). Results have shown that machine learning models that do well in lab testbeds suffer drastic losses in practice. In theory, the analysis shifts its device-centric analysis towards a network-centric analysis via layer-2 topology discovery. To fill a critical gap in the literature, the authors highlight the need to have standardized threat models and scalable datasets that capture real, heterogeneous networks. This gives a good background on the issues that service providers have in securing residential networks.</w:t>
      </w:r>
    </w:p>
    <w:p w14:paraId="2D672FDF" w14:textId="76872220" w:rsidR="00054B43" w:rsidRPr="006A0D6B" w:rsidRDefault="00054B43" w:rsidP="002E05CB">
      <w:pPr>
        <w:spacing w:line="480" w:lineRule="auto"/>
        <w:rPr>
          <w:rFonts w:ascii="Times New Roman" w:hAnsi="Times New Roman" w:cs="Times New Roman"/>
          <w:sz w:val="24"/>
          <w:szCs w:val="24"/>
          <w:lang w:val="en-US"/>
        </w:rPr>
      </w:pPr>
      <w:r w:rsidRPr="00345AC5">
        <w:rPr>
          <w:rFonts w:ascii="Times New Roman" w:hAnsi="Times New Roman" w:cs="Times New Roman"/>
          <w:sz w:val="24"/>
          <w:szCs w:val="24"/>
        </w:rPr>
        <w:t>Soni, S., &amp; Singh, A. (2025). A hybrid blockchain and smart contract framework for resilient IoT security in smart homes. </w:t>
      </w:r>
      <w:r w:rsidRPr="00345AC5">
        <w:rPr>
          <w:rFonts w:ascii="Times New Roman" w:hAnsi="Times New Roman" w:cs="Times New Roman"/>
          <w:i/>
          <w:iCs/>
          <w:sz w:val="24"/>
          <w:szCs w:val="24"/>
        </w:rPr>
        <w:t>Frontiers in Blockchain</w:t>
      </w:r>
      <w:r w:rsidRPr="00345AC5">
        <w:rPr>
          <w:rFonts w:ascii="Times New Roman" w:hAnsi="Times New Roman" w:cs="Times New Roman"/>
          <w:sz w:val="24"/>
          <w:szCs w:val="24"/>
        </w:rPr>
        <w:t>, </w:t>
      </w:r>
      <w:r w:rsidRPr="00345AC5">
        <w:rPr>
          <w:rFonts w:ascii="Times New Roman" w:hAnsi="Times New Roman" w:cs="Times New Roman"/>
          <w:i/>
          <w:iCs/>
          <w:sz w:val="24"/>
          <w:szCs w:val="24"/>
        </w:rPr>
        <w:t>8</w:t>
      </w:r>
      <w:r w:rsidRPr="00345AC5">
        <w:rPr>
          <w:rFonts w:ascii="Times New Roman" w:hAnsi="Times New Roman" w:cs="Times New Roman"/>
          <w:sz w:val="24"/>
          <w:szCs w:val="24"/>
        </w:rPr>
        <w:t>, 1707911.</w:t>
      </w:r>
      <w:r w:rsidRPr="00802C74">
        <w:rPr>
          <w:rFonts w:ascii="Times New Roman" w:hAnsi="Times New Roman" w:cs="Times New Roman"/>
          <w:sz w:val="24"/>
          <w:szCs w:val="24"/>
        </w:rPr>
        <w:t>DOI 10.3389/fbloc.2025.170791</w:t>
      </w:r>
      <w:r w:rsidR="00F0353F">
        <w:rPr>
          <w:rFonts w:ascii="Times New Roman" w:hAnsi="Times New Roman" w:cs="Times New Roman"/>
          <w:sz w:val="24"/>
          <w:szCs w:val="24"/>
        </w:rPr>
        <w:t xml:space="preserve"> </w:t>
      </w:r>
    </w:p>
    <w:p w14:paraId="001B729A" w14:textId="27A6B6E0" w:rsidR="006A0D6B" w:rsidRPr="002A36B0" w:rsidRDefault="00EA7A07" w:rsidP="00EA7A07">
      <w:pPr>
        <w:spacing w:line="480" w:lineRule="auto"/>
        <w:rPr>
          <w:rFonts w:ascii="Times New Roman" w:hAnsi="Times New Roman" w:cs="Times New Roman"/>
          <w:sz w:val="24"/>
          <w:szCs w:val="24"/>
        </w:rPr>
      </w:pPr>
      <w:r>
        <w:rPr>
          <w:rFonts w:ascii="Times New Roman" w:hAnsi="Times New Roman" w:cs="Times New Roman"/>
          <w:sz w:val="24"/>
          <w:szCs w:val="24"/>
          <w:lang w:val="en-US"/>
        </w:rPr>
        <w:tab/>
      </w:r>
      <w:r w:rsidR="005A472A" w:rsidRPr="005A472A">
        <w:rPr>
          <w:rFonts w:ascii="Times New Roman" w:hAnsi="Times New Roman" w:cs="Times New Roman"/>
          <w:sz w:val="24"/>
          <w:szCs w:val="24"/>
        </w:rPr>
        <w:t>This paper proposes a non-centralized, multi-layered security system to overcome the problem of latency and single point of failure inherent in smart homes. It uses a consortium blockchain, group-based Zero-Knowledge Proofs (ZKPs), and off-chain machine learning to reduce costs 90 times, and to create secure sessions in three seconds. Theoretically based on blockchain trust and AI-adaptive cryptography, the authors know that there is a literature gap in the research on post-quantum vulnerabilities. This article contributes to smart home cybersecurity by providing decentralized solutions to the standard risks.</w:t>
      </w:r>
    </w:p>
    <w:sectPr w:rsidR="006A0D6B" w:rsidRPr="002A36B0">
      <w:headerReference w:type="default" r:id="rId11"/>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7D71B" w14:textId="77777777" w:rsidR="004E5B45" w:rsidRDefault="004E5B45">
      <w:pPr>
        <w:spacing w:line="240" w:lineRule="auto"/>
      </w:pPr>
      <w:r>
        <w:separator/>
      </w:r>
    </w:p>
  </w:endnote>
  <w:endnote w:type="continuationSeparator" w:id="0">
    <w:p w14:paraId="755EEF2F" w14:textId="77777777" w:rsidR="004E5B45" w:rsidRDefault="004E5B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3C4E1438-2C89-4B95-AA0A-51280C5E2F53}"/>
  </w:font>
  <w:font w:name="Cambria">
    <w:panose1 w:val="02040503050406030204"/>
    <w:charset w:val="00"/>
    <w:family w:val="roman"/>
    <w:pitch w:val="variable"/>
    <w:sig w:usb0="E00006FF" w:usb1="420024FF" w:usb2="02000000" w:usb3="00000000" w:csb0="0000019F" w:csb1="00000000"/>
    <w:embedRegular r:id="rId2" w:fontKey="{EEF6CD5B-80EE-4A6B-837C-E9431D987C2A}"/>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3F4E7" w14:textId="77777777" w:rsidR="004E5B45" w:rsidRDefault="004E5B45">
      <w:pPr>
        <w:spacing w:line="240" w:lineRule="auto"/>
      </w:pPr>
      <w:r>
        <w:separator/>
      </w:r>
    </w:p>
  </w:footnote>
  <w:footnote w:type="continuationSeparator" w:id="0">
    <w:p w14:paraId="56BCC5B7" w14:textId="77777777" w:rsidR="004E5B45" w:rsidRDefault="004E5B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118BB"/>
    <w:multiLevelType w:val="multilevel"/>
    <w:tmpl w:val="CE6EE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920B4B"/>
    <w:multiLevelType w:val="multilevel"/>
    <w:tmpl w:val="E73EE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106661"/>
    <w:multiLevelType w:val="multilevel"/>
    <w:tmpl w:val="C70E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F92703"/>
    <w:multiLevelType w:val="multilevel"/>
    <w:tmpl w:val="B360E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657807"/>
    <w:multiLevelType w:val="multilevel"/>
    <w:tmpl w:val="0B5A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2"/>
  </w:num>
  <w:num w:numId="2" w16cid:durableId="996542117">
    <w:abstractNumId w:val="7"/>
  </w:num>
  <w:num w:numId="3" w16cid:durableId="16092661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605508">
    <w:abstractNumId w:val="4"/>
  </w:num>
  <w:num w:numId="5" w16cid:durableId="1160317184">
    <w:abstractNumId w:val="11"/>
  </w:num>
  <w:num w:numId="6" w16cid:durableId="247807414">
    <w:abstractNumId w:val="1"/>
  </w:num>
  <w:num w:numId="7" w16cid:durableId="1431853454">
    <w:abstractNumId w:val="6"/>
  </w:num>
  <w:num w:numId="8" w16cid:durableId="1095319288">
    <w:abstractNumId w:val="8"/>
  </w:num>
  <w:num w:numId="9" w16cid:durableId="83303503">
    <w:abstractNumId w:val="10"/>
  </w:num>
  <w:num w:numId="10" w16cid:durableId="919290295">
    <w:abstractNumId w:val="3"/>
  </w:num>
  <w:num w:numId="11" w16cid:durableId="1708332034">
    <w:abstractNumId w:val="0"/>
  </w:num>
  <w:num w:numId="12" w16cid:durableId="18534911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490"/>
    <w:rsid w:val="0002393F"/>
    <w:rsid w:val="00025392"/>
    <w:rsid w:val="00025755"/>
    <w:rsid w:val="0002628D"/>
    <w:rsid w:val="00050D65"/>
    <w:rsid w:val="00054B43"/>
    <w:rsid w:val="000564D3"/>
    <w:rsid w:val="000623C9"/>
    <w:rsid w:val="00084B79"/>
    <w:rsid w:val="000921EB"/>
    <w:rsid w:val="000A06F7"/>
    <w:rsid w:val="000B04AE"/>
    <w:rsid w:val="000B1805"/>
    <w:rsid w:val="000B2A5E"/>
    <w:rsid w:val="000B57C9"/>
    <w:rsid w:val="000C0072"/>
    <w:rsid w:val="000C772B"/>
    <w:rsid w:val="000E0558"/>
    <w:rsid w:val="000E4D8D"/>
    <w:rsid w:val="0010731F"/>
    <w:rsid w:val="00115372"/>
    <w:rsid w:val="00146AC4"/>
    <w:rsid w:val="00147A36"/>
    <w:rsid w:val="00152D5B"/>
    <w:rsid w:val="00156F1A"/>
    <w:rsid w:val="00157E14"/>
    <w:rsid w:val="001604FC"/>
    <w:rsid w:val="001629CB"/>
    <w:rsid w:val="00163E94"/>
    <w:rsid w:val="00165338"/>
    <w:rsid w:val="00177729"/>
    <w:rsid w:val="0018030E"/>
    <w:rsid w:val="001C2F46"/>
    <w:rsid w:val="001C6E9C"/>
    <w:rsid w:val="001C7C73"/>
    <w:rsid w:val="001D1491"/>
    <w:rsid w:val="001E06CB"/>
    <w:rsid w:val="001F34EA"/>
    <w:rsid w:val="001F6420"/>
    <w:rsid w:val="001F74BD"/>
    <w:rsid w:val="00226B02"/>
    <w:rsid w:val="00241370"/>
    <w:rsid w:val="00255E40"/>
    <w:rsid w:val="00262D73"/>
    <w:rsid w:val="00294F31"/>
    <w:rsid w:val="00296B11"/>
    <w:rsid w:val="002A26CB"/>
    <w:rsid w:val="002A36B0"/>
    <w:rsid w:val="002D172A"/>
    <w:rsid w:val="002E05CB"/>
    <w:rsid w:val="002E2E6C"/>
    <w:rsid w:val="002E579F"/>
    <w:rsid w:val="002F7683"/>
    <w:rsid w:val="00301A47"/>
    <w:rsid w:val="00315207"/>
    <w:rsid w:val="003228C2"/>
    <w:rsid w:val="003419A2"/>
    <w:rsid w:val="00345AC5"/>
    <w:rsid w:val="003526B8"/>
    <w:rsid w:val="003565B3"/>
    <w:rsid w:val="00392FCE"/>
    <w:rsid w:val="003A2B63"/>
    <w:rsid w:val="003B257D"/>
    <w:rsid w:val="003B533B"/>
    <w:rsid w:val="003C05D4"/>
    <w:rsid w:val="003D1403"/>
    <w:rsid w:val="003E5015"/>
    <w:rsid w:val="00405FC4"/>
    <w:rsid w:val="00406D74"/>
    <w:rsid w:val="00412420"/>
    <w:rsid w:val="00417F6B"/>
    <w:rsid w:val="00432610"/>
    <w:rsid w:val="00436A4C"/>
    <w:rsid w:val="00446D63"/>
    <w:rsid w:val="0046149B"/>
    <w:rsid w:val="00462C7E"/>
    <w:rsid w:val="0046446E"/>
    <w:rsid w:val="004738BB"/>
    <w:rsid w:val="00482390"/>
    <w:rsid w:val="004939B3"/>
    <w:rsid w:val="004B56D0"/>
    <w:rsid w:val="004C02E3"/>
    <w:rsid w:val="004C068C"/>
    <w:rsid w:val="004C50BC"/>
    <w:rsid w:val="004D3173"/>
    <w:rsid w:val="004D37A2"/>
    <w:rsid w:val="004D76A8"/>
    <w:rsid w:val="004E0742"/>
    <w:rsid w:val="004E5B45"/>
    <w:rsid w:val="004E74D9"/>
    <w:rsid w:val="005026B8"/>
    <w:rsid w:val="005406C0"/>
    <w:rsid w:val="0054283E"/>
    <w:rsid w:val="00546C90"/>
    <w:rsid w:val="005547B4"/>
    <w:rsid w:val="00557F5D"/>
    <w:rsid w:val="00562AC5"/>
    <w:rsid w:val="00564648"/>
    <w:rsid w:val="00584F49"/>
    <w:rsid w:val="005A18EC"/>
    <w:rsid w:val="005A472A"/>
    <w:rsid w:val="005A793A"/>
    <w:rsid w:val="005B3E1B"/>
    <w:rsid w:val="005C3B45"/>
    <w:rsid w:val="005E5754"/>
    <w:rsid w:val="005F1592"/>
    <w:rsid w:val="0061004C"/>
    <w:rsid w:val="00630162"/>
    <w:rsid w:val="00653F76"/>
    <w:rsid w:val="006553F8"/>
    <w:rsid w:val="00665468"/>
    <w:rsid w:val="006907C7"/>
    <w:rsid w:val="006A0D6B"/>
    <w:rsid w:val="006A40D4"/>
    <w:rsid w:val="006B3D44"/>
    <w:rsid w:val="006C3DA5"/>
    <w:rsid w:val="006C5923"/>
    <w:rsid w:val="006D6E3F"/>
    <w:rsid w:val="006E0136"/>
    <w:rsid w:val="006E2406"/>
    <w:rsid w:val="006F0DDC"/>
    <w:rsid w:val="00705271"/>
    <w:rsid w:val="007101BD"/>
    <w:rsid w:val="007131AE"/>
    <w:rsid w:val="00717941"/>
    <w:rsid w:val="0072534C"/>
    <w:rsid w:val="00730B9F"/>
    <w:rsid w:val="00735F07"/>
    <w:rsid w:val="00742AF7"/>
    <w:rsid w:val="00745426"/>
    <w:rsid w:val="00754808"/>
    <w:rsid w:val="00762EBB"/>
    <w:rsid w:val="007632CD"/>
    <w:rsid w:val="0078379F"/>
    <w:rsid w:val="00792554"/>
    <w:rsid w:val="007C3D28"/>
    <w:rsid w:val="007C64A9"/>
    <w:rsid w:val="007C6672"/>
    <w:rsid w:val="007D08E4"/>
    <w:rsid w:val="007D4F35"/>
    <w:rsid w:val="007D78FE"/>
    <w:rsid w:val="007E0D13"/>
    <w:rsid w:val="00801466"/>
    <w:rsid w:val="00802C74"/>
    <w:rsid w:val="0080504C"/>
    <w:rsid w:val="00831AEF"/>
    <w:rsid w:val="008333DF"/>
    <w:rsid w:val="00836C2D"/>
    <w:rsid w:val="0085667F"/>
    <w:rsid w:val="00880D0E"/>
    <w:rsid w:val="00885DAE"/>
    <w:rsid w:val="008863A7"/>
    <w:rsid w:val="008C64E2"/>
    <w:rsid w:val="008D44BE"/>
    <w:rsid w:val="008D4659"/>
    <w:rsid w:val="008E23F2"/>
    <w:rsid w:val="008F10C7"/>
    <w:rsid w:val="008F5458"/>
    <w:rsid w:val="008F65E7"/>
    <w:rsid w:val="009038AE"/>
    <w:rsid w:val="0092375F"/>
    <w:rsid w:val="00925ED9"/>
    <w:rsid w:val="0096232F"/>
    <w:rsid w:val="00976FF6"/>
    <w:rsid w:val="00980B51"/>
    <w:rsid w:val="00982608"/>
    <w:rsid w:val="009A207F"/>
    <w:rsid w:val="009A64DC"/>
    <w:rsid w:val="009C2CF0"/>
    <w:rsid w:val="009D4C12"/>
    <w:rsid w:val="009E218E"/>
    <w:rsid w:val="009E4EDE"/>
    <w:rsid w:val="009F06D0"/>
    <w:rsid w:val="00A12F29"/>
    <w:rsid w:val="00A26522"/>
    <w:rsid w:val="00A32FD4"/>
    <w:rsid w:val="00A74D61"/>
    <w:rsid w:val="00A87F37"/>
    <w:rsid w:val="00A94489"/>
    <w:rsid w:val="00A974F7"/>
    <w:rsid w:val="00AB33A6"/>
    <w:rsid w:val="00AC6428"/>
    <w:rsid w:val="00AC7A5E"/>
    <w:rsid w:val="00AD2F9F"/>
    <w:rsid w:val="00AD4D1A"/>
    <w:rsid w:val="00AE6D0D"/>
    <w:rsid w:val="00AF4C3C"/>
    <w:rsid w:val="00B04998"/>
    <w:rsid w:val="00B134F8"/>
    <w:rsid w:val="00B23B54"/>
    <w:rsid w:val="00B25B80"/>
    <w:rsid w:val="00B2702E"/>
    <w:rsid w:val="00B3152D"/>
    <w:rsid w:val="00B50D75"/>
    <w:rsid w:val="00B63691"/>
    <w:rsid w:val="00B67155"/>
    <w:rsid w:val="00B82144"/>
    <w:rsid w:val="00B878EB"/>
    <w:rsid w:val="00B94940"/>
    <w:rsid w:val="00BA4520"/>
    <w:rsid w:val="00BB6AE1"/>
    <w:rsid w:val="00BF1D6E"/>
    <w:rsid w:val="00BF7431"/>
    <w:rsid w:val="00C36D67"/>
    <w:rsid w:val="00C611CB"/>
    <w:rsid w:val="00C77A2B"/>
    <w:rsid w:val="00C84D05"/>
    <w:rsid w:val="00C93CC6"/>
    <w:rsid w:val="00C942A7"/>
    <w:rsid w:val="00CA18AC"/>
    <w:rsid w:val="00CA1DEF"/>
    <w:rsid w:val="00CA6A16"/>
    <w:rsid w:val="00CB27F1"/>
    <w:rsid w:val="00CB4EE5"/>
    <w:rsid w:val="00CC4140"/>
    <w:rsid w:val="00CD6603"/>
    <w:rsid w:val="00CF4C32"/>
    <w:rsid w:val="00D00FD8"/>
    <w:rsid w:val="00D0260F"/>
    <w:rsid w:val="00D14D60"/>
    <w:rsid w:val="00D1683A"/>
    <w:rsid w:val="00D54058"/>
    <w:rsid w:val="00D657AB"/>
    <w:rsid w:val="00D7201B"/>
    <w:rsid w:val="00D74F52"/>
    <w:rsid w:val="00D750E4"/>
    <w:rsid w:val="00D77A8A"/>
    <w:rsid w:val="00D77EF5"/>
    <w:rsid w:val="00D832DD"/>
    <w:rsid w:val="00D95C31"/>
    <w:rsid w:val="00DA7ED3"/>
    <w:rsid w:val="00DD5EB3"/>
    <w:rsid w:val="00DE4E0D"/>
    <w:rsid w:val="00DF02A5"/>
    <w:rsid w:val="00E02E9A"/>
    <w:rsid w:val="00E0486B"/>
    <w:rsid w:val="00E338BF"/>
    <w:rsid w:val="00E62581"/>
    <w:rsid w:val="00E915E8"/>
    <w:rsid w:val="00EA6777"/>
    <w:rsid w:val="00EA7A07"/>
    <w:rsid w:val="00EB3398"/>
    <w:rsid w:val="00EB5A2D"/>
    <w:rsid w:val="00EB62C4"/>
    <w:rsid w:val="00ED2926"/>
    <w:rsid w:val="00ED361B"/>
    <w:rsid w:val="00EF46EA"/>
    <w:rsid w:val="00F0353F"/>
    <w:rsid w:val="00F062B0"/>
    <w:rsid w:val="00F103AF"/>
    <w:rsid w:val="00F12F2D"/>
    <w:rsid w:val="00F17CE3"/>
    <w:rsid w:val="00F23353"/>
    <w:rsid w:val="00F24A12"/>
    <w:rsid w:val="00F40073"/>
    <w:rsid w:val="00F559B2"/>
    <w:rsid w:val="00F66B1E"/>
    <w:rsid w:val="00F838B0"/>
    <w:rsid w:val="00F84B7D"/>
    <w:rsid w:val="00F9107C"/>
    <w:rsid w:val="00F97F06"/>
    <w:rsid w:val="00FA083D"/>
    <w:rsid w:val="00FA4EDB"/>
    <w:rsid w:val="00FA6E21"/>
    <w:rsid w:val="00FB2DCF"/>
    <w:rsid w:val="00FB4A59"/>
    <w:rsid w:val="00FB4ED5"/>
    <w:rsid w:val="00FC459B"/>
    <w:rsid w:val="00FC6AD4"/>
    <w:rsid w:val="00FD3BF3"/>
    <w:rsid w:val="00FE55E9"/>
    <w:rsid w:val="00FE680B"/>
    <w:rsid w:val="00FE7A67"/>
    <w:rsid w:val="00FF3A52"/>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info1510063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i.org/10.1145/3725899.3725918" TargetMode="External"/><Relationship Id="rId4" Type="http://schemas.openxmlformats.org/officeDocument/2006/relationships/settings" Target="settings.xml"/><Relationship Id="rId9" Type="http://schemas.openxmlformats.org/officeDocument/2006/relationships/hyperlink" Target="https://doi.org/10.3390/jcp2010005"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034</Words>
  <Characters>7046</Characters>
  <Application>Microsoft Office Word</Application>
  <DocSecurity>0</DocSecurity>
  <Lines>13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4</cp:revision>
  <dcterms:created xsi:type="dcterms:W3CDTF">2026-05-04T23:43:00Z</dcterms:created>
  <dcterms:modified xsi:type="dcterms:W3CDTF">2026-05-04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